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3792353" cy="3022332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982611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572000" cy="2945330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688166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4591250" cy="2723949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274310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4600875" cy="2348564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2085685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2722418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4543124" cy="4995511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245538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4581625" cy="5091764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2259105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4533498" cy="5303520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443317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4" w:name="fig:016"/>
      <w:r>
        <w:drawing>
          <wp:inline>
            <wp:extent cx="4572000" cy="5900286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2035342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Ела Абого Мигель Анхель Ндонг</dc:creator>
  <dc:language>ru-RU</dc:language>
  <cp:keywords/>
  <dcterms:created xsi:type="dcterms:W3CDTF">2023-01-02T21:29:22Z</dcterms:created>
  <dcterms:modified xsi:type="dcterms:W3CDTF">2023-01-02T2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